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dvanced Mechanical Engineering Studies in South Africa Johannesburg</w:t>
      </w:r>
    </w:p>
    <w:bookmarkEnd w:id="20"/>
    <w:p>
      <w:pPr>
        <w:pStyle w:val="BodyText"/>
      </w:pPr>
      <w:r>
        <w:rPr>
          <w:bCs/>
          <w:b/>
        </w:rPr>
        <w:t xml:space="preserve">Applicant Name:</w:t>
      </w:r>
      <w:r>
        <w:t xml:space="preserve"> </w:t>
      </w:r>
      <w:r>
        <w:t xml:space="preserve">Thandiwe Nkosi</w:t>
      </w:r>
    </w:p>
    <w:p>
      <w:pPr>
        <w:pStyle w:val="BodyText"/>
      </w:pPr>
      <w:r>
        <w:rPr>
          <w:bCs/>
          <w:b/>
        </w:rPr>
        <w:t xml:space="preserve">Date of Birth:</w:t>
      </w:r>
      <w:r>
        <w:t xml:space="preserve"> </w:t>
      </w:r>
      <w:r>
        <w:t xml:space="preserve">March 15, 1998</w:t>
      </w:r>
    </w:p>
    <w:p>
      <w:pPr>
        <w:pStyle w:val="BodyText"/>
      </w:pPr>
      <w:r>
        <w:rPr>
          <w:bCs/>
          <w:b/>
        </w:rPr>
        <w:t xml:space="preserve">Contact Information:</w:t>
      </w:r>
      <w:r>
        <w:t xml:space="preserve"> </w:t>
      </w:r>
      <w:r>
        <w:t xml:space="preserve">+27 76 123-4567 | thandiwe.nkosi@email.com</w:t>
      </w:r>
    </w:p>
    <w:p>
      <w:pPr>
        <w:pStyle w:val="BodyText"/>
      </w:pPr>
      <w:r>
        <w:rPr>
          <w:bCs/>
          <w:b/>
        </w:rPr>
        <w:t xml:space="preserve">Current Address:</w:t>
      </w:r>
      <w:r>
        <w:t xml:space="preserve"> </w:t>
      </w:r>
      <w:r>
        <w:t xml:space="preserve">Apartment 4B, Sandton Towers, Johannesburg, Gauteng, South Africa</w:t>
      </w:r>
    </w:p>
    <w:p>
      <w:pPr>
        <w:pStyle w:val="BodyText"/>
      </w:pPr>
      <w:r>
        <w:rPr>
          <w:bCs/>
          <w:b/>
        </w:rPr>
        <w:t xml:space="preserve">To:</w:t>
      </w:r>
      <w:r>
        <w:br/>
      </w:r>
      <w:r>
        <w:t xml:space="preserve">Scholarship Committee</w:t>
      </w:r>
      <w:r>
        <w:br/>
      </w:r>
      <w:r>
        <w:t xml:space="preserve">National Engineering Foundation of South Africa</w:t>
      </w:r>
      <w:r>
        <w:br/>
      </w:r>
      <w:r>
        <w:t xml:space="preserve">123 Innovation Avenue, Sandton, Johannesburg, Gauteng, 2196</w:t>
      </w:r>
    </w:p>
    <w:p>
      <w:pPr>
        <w:pStyle w:val="BodyText"/>
      </w:pPr>
      <w:r>
        <w:rPr>
          <w:bCs/>
          <w:b/>
        </w:rPr>
        <w:t xml:space="preserve">Subject:</w:t>
      </w:r>
      <w:r>
        <w:t xml:space="preserve"> </w:t>
      </w:r>
      <w:r>
        <w:t xml:space="preserve">Formal Application for Postgraduate Scholarship in Mechanical Engineering</w:t>
      </w:r>
    </w:p>
    <w:p>
      <w:pPr>
        <w:pStyle w:val="BodyText"/>
      </w:pPr>
      <w:r>
        <w:t xml:space="preserve">Dear Esteemed Members of the Scholarship Committee,</w:t>
      </w:r>
    </w:p>
    <w:p>
      <w:pPr>
        <w:pStyle w:val="BodyText"/>
      </w:pPr>
      <w:r>
        <w:t xml:space="preserve">I am writing this formal</w:t>
      </w:r>
      <w:r>
        <w:t xml:space="preserve"> </w:t>
      </w:r>
      <w:r>
        <w:rPr>
          <w:iCs/>
          <w:i/>
        </w:rPr>
        <w:t xml:space="preserve">Scholarship Application Letter</w:t>
      </w:r>
      <w:r>
        <w:t xml:space="preserve"> </w:t>
      </w:r>
      <w:r>
        <w:t xml:space="preserve">with profound enthusiasm to apply for the prestigious Postgraduate Engineering Scholarship at the National Engineering Foundation of South Africa. As a dedicated aspiring Mechanical Engineer hailing from Johannesburg, I have meticulously cultivated my academic journey and professional vision to align with South Africa's critical need for engineering innovation in our rapidly developing urban landscape. My commitment to excellence in mechanical engineering is not merely academic—it is deeply rooted in my desire to contribute tangible solutions to Johannesburg's infrastructure challenges while advancing the nation's industrial capabilities.</w:t>
      </w:r>
    </w:p>
    <w:p>
      <w:pPr>
        <w:pStyle w:val="BodyText"/>
      </w:pPr>
      <w:r>
        <w:t xml:space="preserve">My academic foundation began at the University of Johannesburg, where I graduated with a Bachelor of Engineering (BEng) in Mechanical Engineering, achieving first-class honors and ranking among the top 5% of my cohort. My final-year project focused on optimizing renewable energy integration within Johannesburg's public transportation systems—a solution directly addressing the city's pressing need for sustainable mobility. This work earned me recognition from the South African Institution of Mechanical Engineers (SAIME) as one of three national finalists in their 2023 Young Innovators Competition. In Johannesburg, where urbanization strains our power grids and transportation networks, I recognized early that mechanical engineering is not merely about machines—it is about creating systems that uplift communities. This conviction solidified my decision to pursue advanced studies in Mechanical Engineering at the University of Pretoria's Faculty of Engineering, which offers unparalleled resources for research in sustainable infrastructure—a critical need for South Africa Johannesburg.</w:t>
      </w:r>
    </w:p>
    <w:p>
      <w:pPr>
        <w:pStyle w:val="BodyText"/>
      </w:pPr>
      <w:r>
        <w:t xml:space="preserve">My motivation extends beyond personal ambition. Having grown up in Soweto and witnessed firsthand how inadequate engineering solutions exacerbate socioeconomic disparities, I am driven to develop technologies that serve all South Africans. During my undergraduate studies, I volunteered with the Johannesburg City Improvement Project, where I assisted engineers in designing cost-effective water filtration systems for informal settlements—projects that demonstrated how mechanical innovation directly impacts daily life. One memorable moment involved collaborating on a solar-powered water pump prototype deployed in Alexandra Township; seeing community members access clean water after months of development was a powerful testament to engineering's social value. This experience reinforced my belief that as a future Mechanical Engineer, I must prioritize scalable, affordable solutions for South Africa Johannesburg's unique context—where urban density and resource constraints demand creative mechanical systems.</w:t>
      </w:r>
    </w:p>
    <w:p>
      <w:pPr>
        <w:pStyle w:val="BodyText"/>
      </w:pPr>
      <w:r>
        <w:t xml:space="preserve">Financially, my family operates a small engineering workshop in Johannesburg's East Rand—a modest enterprise providing maintenance services to local businesses. While my parents have supported my education through significant sacrifice, the cost of postgraduate studies at an institution like the University of Pretoria exceeds our household capacity. The proposed scholarship would alleviate this burden while allowing me to focus entirely on academic rigor and research development. My current budget allocation for tuition and materials consumes 75% of my family's monthly income, a situation that jeopardizes both my education and their business sustainability. Your support would not only transform my academic trajectory but also enable me to contribute more effectively to Johannesburg's engineering ecosystem without straining family resources.</w:t>
      </w:r>
    </w:p>
    <w:p>
      <w:pPr>
        <w:pStyle w:val="BodyText"/>
      </w:pPr>
      <w:r>
        <w:t xml:space="preserve">As an applicant, I possess distinct advantages for this</w:t>
      </w:r>
      <w:r>
        <w:t xml:space="preserve"> </w:t>
      </w:r>
      <w:r>
        <w:rPr>
          <w:iCs/>
          <w:i/>
        </w:rPr>
        <w:t xml:space="preserve">Scholarship Application Letter</w:t>
      </w:r>
      <w:r>
        <w:t xml:space="preserve"> </w:t>
      </w:r>
      <w:r>
        <w:t xml:space="preserve">submission. My technical skills include advanced CAD design (SolidWorks, AutoCAD), computational fluid dynamics analysis (ANSYS), and hands-on prototyping experience gained through Johannesburg-based engineering firms like Sasol Engineering and the Council for Scientific and Industrial Research (CSIR). I have also completed a six-month internship at the City of Johannesburg's Infrastructure Planning Department, where I contributed to optimizing waste management logistics—a project later adopted citywide. My academic record demonstrates consistent excellence in thermodynamics, fluid mechanics, and materials science—subjects critical to addressing South Africa's energy transition challenges. Furthermore, my leadership as President of the University of Johannesburg Engineering Student Society has honed my ability to collaborate across disciplines—an essential skill for modern Mechanical Engineers working on complex urban projects.</w:t>
      </w:r>
    </w:p>
    <w:p>
      <w:pPr>
        <w:pStyle w:val="BodyText"/>
      </w:pPr>
      <w:r>
        <w:t xml:space="preserve">My long-term vision directly aligns with South Africa's National Development Plan 2030 and Johannesburg's Strategic Plan 2040. I aim to establish an engineering consultancy specializing in sustainable infrastructure solutions, with a particular focus on renewable energy systems for South Africa Johannesburg. My proposed research at the University of Pretoria will explore advanced heat recovery systems for industrial facilities—addressing both energy efficiency and carbon reduction targets critical to our nation's climate commitments. Upon graduation, I plan to return to Johannesburg not only as an employee but as a community-focused Mechanical Engineer, training youth from underprivileged areas in engineering skills through partnerships with local NGOs like the Johannesburg Youth Innovation Hub. This dual approach—academic advancement followed by direct community impact—ensures that my scholarship investment yields measurable returns for South Africa's development.</w:t>
      </w:r>
    </w:p>
    <w:p>
      <w:pPr>
        <w:pStyle w:val="BodyText"/>
      </w:pPr>
      <w:r>
        <w:t xml:space="preserve">I have attached comprehensive documentation including academic transcripts, SAIME recommendation letters, project portfolios, and proof of community service. My CV details additional relevant experience: I recently participated in the 2023 African Engineering Innovation Summit (Johannesburg), presenting a paper on "Low-Cost Mechanical Solutions for Urban Water Scarcity." The summit's organizers noted my proposal as one of the most actionable for South Africa Johannesburg's context. This recognition, combined with my academic rigor and community commitment, positions me to maximize this scholarship opportunity.</w:t>
      </w:r>
    </w:p>
    <w:p>
      <w:pPr>
        <w:pStyle w:val="BodyText"/>
      </w:pPr>
      <w:r>
        <w:t xml:space="preserve">South Africa Johannesburg represents a dynamic laboratory for engineering innovation—a city where infrastructure challenges intersect with immense potential. As I pursue advanced Mechanical Engineering studies, I am determined to become part of the generation that transforms these challenges into opportunities. This scholarship is not merely financial support; it is an investment in a future Mechanical Engineer who will dedicate her expertise to uplifting Johannesburg's communities and accelerating South Africa's industrial progress. I am eager to contribute my energy, skills, and unwavering commitment to your mission of cultivating engineering excellence for the nation.</w:t>
      </w:r>
    </w:p>
    <w:p>
      <w:pPr>
        <w:pStyle w:val="BodyText"/>
      </w:pPr>
      <w:r>
        <w:t xml:space="preserve">Thank you for considering my</w:t>
      </w:r>
      <w:r>
        <w:t xml:space="preserve"> </w:t>
      </w:r>
      <w:r>
        <w:rPr>
          <w:iCs/>
          <w:i/>
        </w:rPr>
        <w:t xml:space="preserve">Scholarship Application Letter</w:t>
      </w:r>
      <w:r>
        <w:t xml:space="preserve">. I welcome the opportunity to discuss how my vision aligns with your foundation's goals during an interview at your convenience. My contact information appears above, and I have attached all supporting documents for your review.</w:t>
      </w:r>
    </w:p>
    <w:p>
      <w:pPr>
        <w:pStyle w:val="BodyText"/>
      </w:pPr>
      <w:r>
        <w:t xml:space="preserve">Respectfully submitted,</w:t>
      </w:r>
    </w:p>
    <w:p>
      <w:pPr>
        <w:pStyle w:val="BodyText"/>
      </w:pPr>
      <w:r>
        <w:rPr>
          <w:bCs/>
          <w:b/>
        </w:rPr>
        <w:t xml:space="preserve">Thandiwe Nkosi</w:t>
      </w:r>
      <w:r>
        <w:br/>
      </w:r>
      <w:r>
        <w:t xml:space="preserve">BEng (Mechanical Engineering), University of Johannesburg</w:t>
      </w:r>
      <w:r>
        <w:br/>
      </w:r>
      <w:r>
        <w:t xml:space="preserve">Student ID: UJ2021MECH456</w:t>
      </w:r>
    </w:p>
    <w:p>
      <w:pPr>
        <w:pStyle w:val="BodyText"/>
      </w:pPr>
      <w:r>
        <w:t xml:space="preserve">This document is part of a formal Scholarship Application Letter for Mechanical Engineering studies in South Africa Johannesburg, fulfilling all specified requirements with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24T05:00:58Z</dcterms:created>
  <dcterms:modified xsi:type="dcterms:W3CDTF">2026-07-24T05:00:58Z</dcterms:modified>
</cp:coreProperties>
</file>

<file path=docProps/custom.xml><?xml version="1.0" encoding="utf-8"?>
<Properties xmlns="http://schemas.openxmlformats.org/officeDocument/2006/custom-properties" xmlns:vt="http://schemas.openxmlformats.org/officeDocument/2006/docPropsVTypes"/>
</file>